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80401" w14:textId="77777777" w:rsidR="00B7642F" w:rsidRPr="00B7642F" w:rsidRDefault="00B7642F" w:rsidP="00B7642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</w:pP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numpy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np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matplotlib.pyplot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l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statsmodels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a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seaborn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e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pandas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from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pandas.plotting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catter_matrix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scipy.stats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at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statsmodels.api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m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from day_1 import mean_CI_model, mean_CI_data, mean_PI_model, mean_PI_data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pandas.plotting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d_plo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scipy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c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def </w:t>
      </w:r>
      <w:r w:rsidRPr="00B7642F">
        <w:rPr>
          <w:rFonts w:ascii="Courier New" w:eastAsia="Times New Roman" w:hAnsi="Courier New" w:cs="Courier New"/>
          <w:color w:val="000000"/>
          <w:sz w:val="20"/>
          <w:szCs w:val="20"/>
          <w:lang w:val="en-DK" w:eastAsia="en-DK"/>
        </w:rPr>
        <w:t>mean_CI_dat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(data, </w:t>
      </w:r>
      <w:r w:rsidRPr="00B7642F">
        <w:rPr>
          <w:rFonts w:ascii="Courier New" w:eastAsia="Times New Roman" w:hAnsi="Courier New" w:cs="Courier New"/>
          <w:color w:val="808080"/>
          <w:sz w:val="20"/>
          <w:szCs w:val="20"/>
          <w:lang w:val="en-DK" w:eastAsia="en-DK"/>
        </w:rPr>
        <w:t>confidence=0.9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a =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1.0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* np.array(dat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n =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m, std = np.mean(a), np.std(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h = se * sc.stats.t.ppf((1 + confidence) / 2., n - 1)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h = std *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1.96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/ np.sqrt(n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retur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m, m - h, m + 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def </w:t>
      </w:r>
      <w:r w:rsidRPr="00B7642F">
        <w:rPr>
          <w:rFonts w:ascii="Courier New" w:eastAsia="Times New Roman" w:hAnsi="Courier New" w:cs="Courier New"/>
          <w:color w:val="000000"/>
          <w:sz w:val="20"/>
          <w:szCs w:val="20"/>
          <w:lang w:val="en-DK" w:eastAsia="en-DK"/>
        </w:rPr>
        <w:t>mean_CI_mod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mu, std, n, confidence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9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m = mu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h = stats.norm.pdf(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1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- confidence) /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 * std / np.sqrt(n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retur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m, m - h, m + 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def </w:t>
      </w:r>
      <w:r w:rsidRPr="00B7642F">
        <w:rPr>
          <w:rFonts w:ascii="Courier New" w:eastAsia="Times New Roman" w:hAnsi="Courier New" w:cs="Courier New"/>
          <w:color w:val="000000"/>
          <w:sz w:val="20"/>
          <w:szCs w:val="20"/>
          <w:lang w:val="en-DK" w:eastAsia="en-DK"/>
        </w:rPr>
        <w:t>mean_PI_dat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(data, </w:t>
      </w:r>
      <w:r w:rsidRPr="00B7642F">
        <w:rPr>
          <w:rFonts w:ascii="Courier New" w:eastAsia="Times New Roman" w:hAnsi="Courier New" w:cs="Courier New"/>
          <w:color w:val="808080"/>
          <w:sz w:val="20"/>
          <w:szCs w:val="20"/>
          <w:lang w:val="en-DK" w:eastAsia="en-DK"/>
        </w:rPr>
        <w:t>confidence=0.9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a =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1.0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* np.array(dat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808080"/>
          <w:sz w:val="20"/>
          <w:szCs w:val="20"/>
          <w:lang w:val="en-DK" w:eastAsia="en-DK"/>
        </w:rPr>
        <w:t xml:space="preserve">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=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m, std = np.mean(a), np.std(a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h = std * sc.stats.t.ppf((1 + confidence) / 2., n - 1)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h = std *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.96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retur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m, m - h, m + 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def </w:t>
      </w:r>
      <w:r w:rsidRPr="00B7642F">
        <w:rPr>
          <w:rFonts w:ascii="Courier New" w:eastAsia="Times New Roman" w:hAnsi="Courier New" w:cs="Courier New"/>
          <w:color w:val="000000"/>
          <w:sz w:val="20"/>
          <w:szCs w:val="20"/>
          <w:lang w:val="en-DK" w:eastAsia="en-DK"/>
        </w:rPr>
        <w:t>mean_PI_mod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mu, std, confidence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9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m = mu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h = stats.norm.pdf(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1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- confidence) /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 * st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retur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m, m - h, m + 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val="en-DK" w:eastAsia="en-DK"/>
        </w:rPr>
        <w:t># Exercise 2.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fish oil supplement data, fishoil.dta, contains the difference in systolic bloo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ressure. In this exercise we will consider the possible effect of fish oil supplement on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increase in systolic blood pressure and go through an analysis similar to the one you saw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t the lectur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1) Make Q-Q plots of the difference in systolic blood pressure for each of the tw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lastRenderedPageBreak/>
        <w:t>groups. What are your comments to the plot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fish_oil = pd.read_csv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ta/fishoil.csv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sep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,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na_value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"."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ish_oil_C = fish_oil.loc[fish_oil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 !=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ish_oil_F = fish_oil.loc[fish_oil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 ==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# histogram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ig, ax = plt.subplots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x = np.linspace(-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8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8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ax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tr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hist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ax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hist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set_x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ic pressur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set_y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ensit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legen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# QQ plot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 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trol 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data seems to be well described by a normal distribution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"Fish oil" group seems to have a slightly higher difference in systolic blood pressure,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but we don't know if it's significant yet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2) Make a short description of the difference in systolic blood pressure using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bysort group:summarize systol, detail and ttest systol, by(group)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mment on the descriptives (not the test!)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lastRenderedPageBreak/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escribing the Control group: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(fish_oil_C.describe(),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037A6"/>
          <w:sz w:val="20"/>
          <w:szCs w:val="20"/>
          <w:lang w:val="en-DK" w:eastAsia="en-DK"/>
        </w:rPr>
        <w:t>\n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fidence interval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CI_data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rediction interval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PI_data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1-sided t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ats.ttest_1samp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 np.mean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escribing the fish oil group: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_F.describe(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fidence interval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CI_data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rediction interval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PI_data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1-sided t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ats.ttest_1samp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 np.mean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3) Test the hypothesis of the common standard deviation in the two group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scipy.stats.ttest_ind: two-sided test for the null hypothesis that 2 independent samples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have identical average (expected) values. It assumes that the populations have IDENTICAL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variances by default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print(stats.ttest_ind(fish_oil_C['systol'], fish_oil_F['systol']))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We need to test that! Testing the hypothesis std_control = std_fish_oil is done by considering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the ratio between the two estimated standard deviations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F_obs = [largest observed std/ smallest observed std]^2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f = np.std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d_c = np.std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trol group: std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d_c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 group: std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d_f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f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c &gt;= std_f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c/std_f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els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f/std_c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_obs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F_obs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p_value = stats.f.cdf(F_obs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-value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p_value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observed variance F_obs is 1.6% higher for the control group. The p-value of 55%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eans that the difference may be due to sampling variance -&gt; we can accept that std_c = std_f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4) Return to the output from the t-test command and write a conclusion on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ossible effect of fish oil on the change in systolic blood pressure during pregnancy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The conclusion should contain information on size of the possible effect,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lastRenderedPageBreak/>
        <w:t>whether 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not it is statistical significant and a discussion on the validity of the assumptio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behind the statistical analysi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now that we tested, and assumed correct, the hypothesis of the common standard deviation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in the two groups, we can do a t-test: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1-sided t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ats.ttest_ind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We found a very high p-value when comparing the two samples, p=35%. Therefore, we ca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nclude that the difference observed is NOT statistically significant. We cannot reject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null hypothesi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val="en-DK" w:eastAsia="en-DK"/>
        </w:rPr>
        <w:t>## Exercise 2.2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In the experiment above two women in the control group had a decrease in the systolic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blood pressure of more than 50 mmHg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1) Exclude these two women and repeat the analysis above. How does this affect you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nclusions?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fish_oil_C_rem_outl = [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for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i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n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rang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f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[i] &lt; -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5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    fish_oil_C_rem_outl.append(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[i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 testing the hypothesis of common st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f = np.std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d_c = np.std(fish_oil_C_rem_outl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Control group: std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d_c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ish oil group: std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d_f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f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c &gt;= std_f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c/std_f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els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f/std_c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_obs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F_obs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p_value = stats.f.cdf(F_obs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(fish_oil_C_rem_outl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-value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p_value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 High p-value -&gt; we accept that the difference is due to sampling variance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Doing a t-test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1-sided t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lastRenderedPageBreak/>
        <w:t>stats.ttest_ind(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fish_oil_C_rem_outl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Removing the two outliers we get a very small p-value. This would mean that the differenc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observed IS statistically significant. But we are removing data points, so let's contin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analysis..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2) The approach of excluding the potential ourliers is easy, but we are then no longe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nalyzing the complete data. Another approach is to estimate the standard error using 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resampling technique called bootstrap. Here we create similar studies by sampling dat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rom each of the two groups with replacement and compute estimated differences i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2 means in each study. The variation between these estimated means is an estimate of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andard error. The bootstrap technique does not require that the observations follow 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normal distribution. The command bootstrap dif=(r(mu_2)-r(mu_1)), reps(1000): ttest systol , by(group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mpare the results of the bootstrap to the t-test used in Exercise 2.1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from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bootstrap_stat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bootstrap_stat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s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bp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mb = [fish_oil_F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 fish_oil_C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ystol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ist = bp.EmpiricalDistribution(comb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def </w:t>
      </w:r>
      <w:r w:rsidRPr="00B7642F">
        <w:rPr>
          <w:rFonts w:ascii="Courier New" w:eastAsia="Times New Roman" w:hAnsi="Courier New" w:cs="Courier New"/>
          <w:color w:val="000000"/>
          <w:sz w:val="20"/>
          <w:szCs w:val="20"/>
          <w:lang w:val="en-DK" w:eastAsia="en-DK"/>
        </w:rPr>
        <w:t>statistic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comb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return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np.mean(comb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 - np.mean(comb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Standard error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bp.standard_error(dist, statistic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bp.t_interval(dist, statistic, statistic(comb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 the confidence intervals are not working - see why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ci_low, ci_high = bp.bcanon_interval(dist, statistic, comb, alpha=0.025)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print(ci_low, ci_high)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val="en-DK" w:eastAsia="en-DK"/>
        </w:rPr>
        <w:t>## Exercise 2.3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data set hp.dta contains data on the heart period (the average time in ms between tw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nsecutive heart beats) during night and day for a group of healthy persons divided int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hysically active and passive person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1) Describe the heart period during day for the ‘active’ and the ‘passive’ perso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lastRenderedPageBreak/>
        <w:t>Heart = pd.read_csv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ta/hp.csv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sep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,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na_value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"."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Heart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Heart_active = Heart.loc[Heart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 ==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Heart_passive = Heart.loc[Heart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group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 ==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 group</w:t>
      </w:r>
      <w:r w:rsidRPr="00B7642F">
        <w:rPr>
          <w:rFonts w:ascii="Courier New" w:eastAsia="Times New Roman" w:hAnsi="Courier New" w:cs="Courier New"/>
          <w:color w:val="0037A6"/>
          <w:sz w:val="20"/>
          <w:szCs w:val="20"/>
          <w:lang w:val="en-DK" w:eastAsia="en-DK"/>
        </w:rPr>
        <w:t>\n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Heart_active.describe(),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037A6"/>
          <w:sz w:val="20"/>
          <w:szCs w:val="20"/>
          <w:lang w:val="en-DK" w:eastAsia="en-DK"/>
        </w:rPr>
        <w:t>\n \n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 group</w:t>
      </w:r>
      <w:r w:rsidRPr="00B7642F">
        <w:rPr>
          <w:rFonts w:ascii="Courier New" w:eastAsia="Times New Roman" w:hAnsi="Courier New" w:cs="Courier New"/>
          <w:color w:val="0037A6"/>
          <w:sz w:val="20"/>
          <w:szCs w:val="20"/>
          <w:lang w:val="en-DK" w:eastAsia="en-DK"/>
        </w:rPr>
        <w:t>\n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Heart_passive.describe(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# QQ plot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 person,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night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 person, night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 person,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.qqplo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night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fi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Tru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i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45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title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 person, night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2) Calculate a 95% prediction interval for the heart period for a passive perso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uring day. Do the same for the active group. Compare the intervals and comme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on whether these are valid 95%-prediction interval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Log transform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 = np.log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 = np.log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ig, ax = plt.subplots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x = np.linspace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5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2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his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his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lastRenderedPageBreak/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legen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x = np.linspace(np.log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5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, np.log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2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hist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bl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mu, std = stats.norm.fi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df_data = stats.norm.pdf(x, mu, std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.plot(x, pdf_data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labe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hist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bin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density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ru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color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orang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7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set_x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Heart rat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set_y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ensit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legen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[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.grid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assive person, daytime: 95% PI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PI_data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Active person, daytime: 95% PI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ean_PI_data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transform Passive person, daytime: 95% PI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np.exp(mean_PI_data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transform Active person, daytime: 95% PI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np.exp(mean_PI_data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log 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e 95% PI is not valid for the non-transformed sample, as the data cannot be well approximated by a norma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istribution - especially the "passive" group. The log transformed analysi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is a little better, but it still doesn't look completely correc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3) Compare the heart period during day in the two groups. The comparison shoul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(among other things) include a non-parametric test of no difference between the tw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group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First, we test the std_p = std_a hypothesis for the log transformed data: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p = np.std(np.log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d_a = np.std(np.log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f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d_a &gt;= std_p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a/std_p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>els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F_obs = (std_p/std_a)*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_obs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F_obs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p_value = stats.f.cdf(F_obs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le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]) -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(std_p==std_a) p-value =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p_value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lastRenderedPageBreak/>
        <w:t># High p-value -&gt; we accept that the difference is due to sampling variance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Doing a t-test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1-sided t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stats.ttest_ind(np.log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,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                                     np.log(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)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 we will use the Mann-Whitney U test: a non-parametric test for the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  <w:t># null hypothesis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mann_whitney = stats.mannwhitneyu(Heart_act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, Heart_passive[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day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]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Mann-Whitney test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mann_whitney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First we tested to see if the variance of the two groups is the same; this has a hig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-value, so we can accept that the difference is due to sampling variance. Additionally,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when testing for the null hypothesis (of the two data sets being the same) we get 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mall p-value, indicating that the difference observed is statistically significant (with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arametric t-test AND the non-parametrix Mann-Whitney test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4) Write a conclusion on the possible difference between the heart period during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ay for physical active and passive persons. The conclusion should contai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information on size of the possible difference, whether or not it is statistica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ignificant and a discussion on the validity of the assumptions behind the statistical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nalysis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We found a statistically significant difference between the heart rates of active an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not active people during the day time. Assuming a normal distribution of the log-transforme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ata, the mean value for the passive group was 772 (95% PI = 613, 971). For the activ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group, this was 847 (95% PI = 654, 1096). The difference was statistically significa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or both a parametric (p = 0.0006) and non-parametric tests (p = 0.0002)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val="en-DK" w:eastAsia="en-DK"/>
        </w:rPr>
        <w:t>## Exercise 2.4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This exercise focuses on power and sample size calculations. Consider the study on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diastolic blood pressure (DBP) used in the lecture on sample size calculation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1) Suppose that you want to design a study comparing two groups, with the sam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andard deviation (sd=8) and a hypothesised difference in means of 5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How many participants should you have in each group to obtain a power of 90%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lastRenderedPageBreak/>
        <w:t xml:space="preserve">import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statsmodels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ower = []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for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n_obs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n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rang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5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pow = statsmodels.stats.power.TTestIndPower.power(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self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=pow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effect_siz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/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9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nobs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n_obs,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                                                        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0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rati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power.append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*pow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if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pow &gt;=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 xml:space="preserve">0.899 </w:t>
      </w:r>
      <w:r w:rsidRPr="00B7642F">
        <w:rPr>
          <w:rFonts w:ascii="Courier New" w:eastAsia="Times New Roman" w:hAnsi="Courier New" w:cs="Courier New"/>
          <w:color w:val="0033B3"/>
          <w:sz w:val="20"/>
          <w:szCs w:val="20"/>
          <w:lang w:val="en-DK" w:eastAsia="en-DK"/>
        </w:rPr>
        <w:t xml:space="preserve">and 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ow&lt;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90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: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    </w:t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# participants for a power of 90% =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n_obs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rcParams.update({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font.size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: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}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fig, ax = plt.subplots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plot(power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set_x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# participants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ax.set_ylabel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Power [%]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lt.show(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 md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2) Now, suppose that you have planned a study with one intervention group and on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control group both with 200 participants. Your plan is to compare the systolic blood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pressure in the two groups and you expect the mean SBP in the control group to b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130 mmHg and in the intervention group to be 125 mmHg. Furthermore, your bes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guess is that the standard deviation in both groups will be 25 mmHg. Determine th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>statistical power of this study.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t>#%%</w:t>
      </w:r>
      <w:r w:rsidRPr="00B7642F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pow = statsmodels.stats.power.TTestIndPower.power(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self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=pow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effect_size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(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3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-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2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/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  <w:t xml:space="preserve">                                                 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nobs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2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alpha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0.05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color w:val="660099"/>
          <w:sz w:val="20"/>
          <w:szCs w:val="20"/>
          <w:lang w:val="en-DK" w:eastAsia="en-DK"/>
        </w:rPr>
        <w:t>ratio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=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00080"/>
          <w:sz w:val="20"/>
          <w:szCs w:val="20"/>
          <w:lang w:val="en-DK" w:eastAsia="en-DK"/>
        </w:rPr>
        <w:t>print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(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The statistical power of this study is: 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, pow*</w:t>
      </w:r>
      <w:r w:rsidRPr="00B7642F">
        <w:rPr>
          <w:rFonts w:ascii="Courier New" w:eastAsia="Times New Roman" w:hAnsi="Courier New" w:cs="Courier New"/>
          <w:color w:val="1750EB"/>
          <w:sz w:val="20"/>
          <w:szCs w:val="20"/>
          <w:lang w:val="en-DK" w:eastAsia="en-DK"/>
        </w:rPr>
        <w:t>100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 xml:space="preserve">, </w:t>
      </w:r>
      <w:r w:rsidRPr="00B7642F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DK" w:eastAsia="en-DK"/>
        </w:rPr>
        <w:t>'%'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t>)</w:t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  <w:r w:rsidRPr="00B7642F">
        <w:rPr>
          <w:rFonts w:ascii="Courier New" w:eastAsia="Times New Roman" w:hAnsi="Courier New" w:cs="Courier New"/>
          <w:color w:val="080808"/>
          <w:sz w:val="20"/>
          <w:szCs w:val="20"/>
          <w:lang w:val="en-DK" w:eastAsia="en-DK"/>
        </w:rPr>
        <w:br/>
      </w:r>
    </w:p>
    <w:p w14:paraId="7C04AFEE" w14:textId="77777777" w:rsidR="00F863E5" w:rsidRDefault="00F863E5"/>
    <w:sectPr w:rsidR="00F863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NrewMDU1MzAyszRU0lEKTi0uzszPAykwrAUAjoZBvCwAAAA="/>
  </w:docVars>
  <w:rsids>
    <w:rsidRoot w:val="00B7642F"/>
    <w:rsid w:val="00B7642F"/>
    <w:rsid w:val="00F86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B0D3337"/>
  <w15:chartTrackingRefBased/>
  <w15:docId w15:val="{80423EB8-07FC-48C8-8C87-766BC4954B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da-DK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FormateretHTML">
    <w:name w:val="HTML Preformatted"/>
    <w:basedOn w:val="Normal"/>
    <w:link w:val="FormateretHTMLTegn"/>
    <w:uiPriority w:val="99"/>
    <w:semiHidden/>
    <w:unhideWhenUsed/>
    <w:rsid w:val="00B7642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DK" w:eastAsia="en-DK"/>
    </w:rPr>
  </w:style>
  <w:style w:type="character" w:customStyle="1" w:styleId="FormateretHTMLTegn">
    <w:name w:val="Formateret HTML Tegn"/>
    <w:basedOn w:val="Standardskrifttypeiafsnit"/>
    <w:link w:val="FormateretHTML"/>
    <w:uiPriority w:val="99"/>
    <w:semiHidden/>
    <w:rsid w:val="00B7642F"/>
    <w:rPr>
      <w:rFonts w:ascii="Courier New" w:eastAsia="Times New Roman" w:hAnsi="Courier New" w:cs="Courier New"/>
      <w:sz w:val="20"/>
      <w:szCs w:val="20"/>
      <w:lang w:val="en-DK" w:eastAsia="en-D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0861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296</Words>
  <Characters>13089</Characters>
  <Application>Microsoft Office Word</Application>
  <DocSecurity>0</DocSecurity>
  <Lines>109</Lines>
  <Paragraphs>30</Paragraphs>
  <ScaleCrop>false</ScaleCrop>
  <Company/>
  <LinksUpToDate>false</LinksUpToDate>
  <CharactersWithSpaces>15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 Barbosa Valdetaro</dc:creator>
  <cp:keywords/>
  <dc:description/>
  <cp:lastModifiedBy>Lia Barbosa Valdetaro</cp:lastModifiedBy>
  <cp:revision>1</cp:revision>
  <dcterms:created xsi:type="dcterms:W3CDTF">2021-03-03T09:38:00Z</dcterms:created>
  <dcterms:modified xsi:type="dcterms:W3CDTF">2021-03-03T09:38:00Z</dcterms:modified>
</cp:coreProperties>
</file>